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537" w:rsidRDefault="009A6537">
      <w:pPr>
        <w:rPr>
          <w:rFonts w:ascii="Times New Roman" w:hAnsi="Times New Roman" w:cs="Times New Roman"/>
          <w:b/>
          <w:sz w:val="28"/>
        </w:rPr>
      </w:pPr>
      <w:r w:rsidRPr="009A6537">
        <w:rPr>
          <w:rFonts w:ascii="Times New Roman" w:hAnsi="Times New Roman" w:cs="Times New Roman"/>
          <w:b/>
          <w:sz w:val="28"/>
        </w:rPr>
        <w:t>Appendix: Coding of TNSS 2002-2017</w:t>
      </w:r>
      <w:r w:rsidR="00330066">
        <w:rPr>
          <w:rFonts w:ascii="Times New Roman" w:hAnsi="Times New Roman" w:cs="Times New Roman"/>
          <w:b/>
          <w:sz w:val="28"/>
        </w:rPr>
        <w:t xml:space="preserve"> </w:t>
      </w:r>
    </w:p>
    <w:p w:rsidR="00330066" w:rsidRPr="00330066" w:rsidRDefault="00330066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tem numbers are the one in the dataset, not (necessarily) the number on the questionnaire.</w:t>
      </w:r>
    </w:p>
    <w:p w:rsidR="009A6537" w:rsidRPr="00F80872" w:rsidRDefault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80872">
        <w:rPr>
          <w:rFonts w:ascii="Times New Roman" w:hAnsi="Times New Roman" w:cs="Times New Roman"/>
          <w:b/>
          <w:sz w:val="24"/>
          <w:shd w:val="pct15" w:color="auto" w:fill="FFFFFF"/>
        </w:rPr>
        <w:t xml:space="preserve">Q1. Have you or has anyone in your family ever gone to or do you plan to go the Mainland to study, work, or conduct business? </w:t>
      </w:r>
    </w:p>
    <w:p w:rsidR="00245EE4" w:rsidRDefault="00245EE4">
      <w:pPr>
        <w:rPr>
          <w:rFonts w:ascii="Times New Roman" w:hAnsi="Times New Roman" w:cs="Times New Roman"/>
        </w:rPr>
      </w:pPr>
      <w:r>
        <w:rPr>
          <w:rFonts w:hint="eastAsia"/>
          <w:sz w:val="23"/>
          <w:szCs w:val="23"/>
        </w:rPr>
        <w:t>請問您或您的家人有沒有去（臺：咁有去）或打算（臺：怕勝）去大陸做生意或就業（臺：吃頭路）？</w:t>
      </w:r>
    </w:p>
    <w:p w:rsidR="009A6537" w:rsidRDefault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No</w:t>
      </w:r>
    </w:p>
    <w:p w:rsidR="009A6537" w:rsidRDefault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</w:t>
      </w:r>
      <w:r w:rsidR="00245EE4">
        <w:rPr>
          <w:rFonts w:ascii="Times New Roman" w:hAnsi="Times New Roman" w:cs="Times New Roman"/>
        </w:rPr>
        <w:t>, no response</w:t>
      </w:r>
    </w:p>
    <w:p w:rsidR="007B2757" w:rsidRDefault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9A6537">
        <w:rPr>
          <w:rFonts w:ascii="Times New Roman" w:hAnsi="Times New Roman" w:cs="Times New Roman"/>
        </w:rPr>
        <w:t xml:space="preserve"> Yes</w:t>
      </w:r>
    </w:p>
    <w:p w:rsidR="00943A6F" w:rsidRDefault="00943A6F" w:rsidP="004954CF">
      <w:pPr>
        <w:rPr>
          <w:rFonts w:ascii="Times New Roman" w:hAnsi="Times New Roman" w:cs="Times New Roman"/>
        </w:rPr>
      </w:pPr>
    </w:p>
    <w:p w:rsidR="00BB01C2" w:rsidRDefault="00BB01C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2</w:t>
      </w:r>
    </w:p>
    <w:p w:rsidR="004C0E9B" w:rsidRDefault="008258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2</w:t>
      </w:r>
    </w:p>
    <w:p w:rsidR="00217393" w:rsidRDefault="004C0E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2</w:t>
      </w:r>
    </w:p>
    <w:p w:rsidR="00217393" w:rsidRDefault="002173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2</w:t>
      </w:r>
    </w:p>
    <w:p w:rsidR="00807BD2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2</w:t>
      </w:r>
    </w:p>
    <w:p w:rsidR="00217393" w:rsidRDefault="00943A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2</w:t>
      </w:r>
    </w:p>
    <w:p w:rsidR="003E2A9B" w:rsidRDefault="003E2A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2</w:t>
      </w:r>
    </w:p>
    <w:p w:rsidR="0077475C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2</w:t>
      </w:r>
    </w:p>
    <w:p w:rsidR="00F37C15" w:rsidRDefault="00F37C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2</w:t>
      </w:r>
    </w:p>
    <w:p w:rsidR="00114885" w:rsidRDefault="00114885" w:rsidP="001148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2</w:t>
      </w:r>
      <w:r>
        <w:rPr>
          <w:rFonts w:ascii="標楷體" w:eastAsia="標楷體" w:hAnsi="標楷體" w:hint="eastAsia"/>
        </w:rPr>
        <w:t>請問您和您的家人是不是有打算或已經到大陸讀書、工作、做生意或</w:t>
      </w:r>
      <w:r w:rsidRPr="00A62AD5">
        <w:rPr>
          <w:rFonts w:ascii="標楷體" w:eastAsia="標楷體" w:hAnsi="標楷體" w:hint="eastAsia"/>
          <w:u w:val="single"/>
        </w:rPr>
        <w:t>定居</w:t>
      </w:r>
      <w:r>
        <w:rPr>
          <w:rFonts w:ascii="標楷體" w:eastAsia="標楷體" w:hAnsi="標楷體" w:hint="eastAsia"/>
        </w:rPr>
        <w:t>（台：長期住下來）？</w:t>
      </w:r>
      <w:r>
        <w:rPr>
          <w:rFonts w:ascii="Times New Roman" w:hAnsi="Times New Roman" w:cs="Times New Roman"/>
        </w:rPr>
        <w:t xml:space="preserve">-1 No   0 N/A, no </w:t>
      </w:r>
      <w:proofErr w:type="gramStart"/>
      <w:r>
        <w:rPr>
          <w:rFonts w:ascii="Times New Roman" w:hAnsi="Times New Roman" w:cs="Times New Roman"/>
        </w:rPr>
        <w:t>response  1</w:t>
      </w:r>
      <w:proofErr w:type="gramEnd"/>
      <w:r>
        <w:rPr>
          <w:rFonts w:ascii="Times New Roman" w:hAnsi="Times New Roman" w:cs="Times New Roman"/>
        </w:rPr>
        <w:t xml:space="preserve"> Yes</w:t>
      </w:r>
    </w:p>
    <w:p w:rsidR="00114885" w:rsidRDefault="00114885" w:rsidP="00114885">
      <w:pPr>
        <w:pStyle w:val="PlainText"/>
        <w:spacing w:line="240" w:lineRule="exact"/>
        <w:rPr>
          <w:rFonts w:ascii="標楷體" w:eastAsia="標楷體" w:hAnsi="標楷體"/>
        </w:rPr>
      </w:pPr>
    </w:p>
    <w:p w:rsidR="00114885" w:rsidRDefault="00114885">
      <w:pPr>
        <w:rPr>
          <w:rFonts w:ascii="Times New Roman" w:hAnsi="Times New Roman" w:cs="Times New Roman"/>
        </w:rPr>
      </w:pPr>
    </w:p>
    <w:p w:rsidR="00217393" w:rsidRDefault="00217393">
      <w:pPr>
        <w:rPr>
          <w:rFonts w:ascii="Times New Roman" w:hAnsi="Times New Roman" w:cs="Times New Roman"/>
        </w:rPr>
      </w:pPr>
    </w:p>
    <w:p w:rsidR="00217393" w:rsidRDefault="00217393">
      <w:pPr>
        <w:rPr>
          <w:rFonts w:ascii="Times New Roman" w:hAnsi="Times New Roman" w:cs="Times New Roman"/>
        </w:rPr>
      </w:pPr>
    </w:p>
    <w:p w:rsidR="00BB01C2" w:rsidRDefault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80872" w:rsidRDefault="004954CF" w:rsidP="004954CF">
      <w:pPr>
        <w:rPr>
          <w:rFonts w:ascii="Times New Roman" w:hAnsi="Times New Roman" w:cs="Times New Roman"/>
          <w:sz w:val="24"/>
        </w:rPr>
      </w:pPr>
      <w:r w:rsidRPr="00F80872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>Q2. Some people say that unless Taiwan reduces its dependence on the Mainland economy, Mainland China will dominate Taiwan when dealing with future cross-strait issues. Do you agree?</w:t>
      </w:r>
      <w:r w:rsidRPr="00F80872">
        <w:rPr>
          <w:rFonts w:ascii="Times New Roman" w:hAnsi="Times New Roman" w:cs="Times New Roman"/>
          <w:sz w:val="24"/>
        </w:rPr>
        <w:t xml:space="preserve">  </w:t>
      </w:r>
    </w:p>
    <w:p w:rsidR="00F80872" w:rsidRDefault="00F80872" w:rsidP="004954CF">
      <w:pPr>
        <w:rPr>
          <w:rFonts w:ascii="Times New Roman" w:hAnsi="Times New Roman" w:cs="Times New Roman"/>
          <w:sz w:val="24"/>
        </w:rPr>
      </w:pPr>
      <w:r>
        <w:rPr>
          <w:rFonts w:hint="eastAsia"/>
          <w:sz w:val="23"/>
          <w:szCs w:val="23"/>
        </w:rPr>
        <w:t>有人說：「如果臺灣在經濟上太依賴大陸，將來大陸會利用經濟來要求臺灣做政治上的讓步。」請問您同不同意（臺：咁有同意）這種說法？</w:t>
      </w:r>
    </w:p>
    <w:p w:rsidR="00F80872" w:rsidRDefault="00F8087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Disagree a lot</w:t>
      </w:r>
    </w:p>
    <w:p w:rsidR="00F80872" w:rsidRDefault="00F8087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Disagree</w:t>
      </w:r>
    </w:p>
    <w:p w:rsidR="00F80872" w:rsidRDefault="00F8087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F80872" w:rsidRDefault="00F8087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Agree</w:t>
      </w:r>
    </w:p>
    <w:p w:rsidR="004954CF" w:rsidRDefault="00CA3C3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4954CF" w:rsidRPr="004954CF">
        <w:rPr>
          <w:rFonts w:ascii="Times New Roman" w:hAnsi="Times New Roman" w:cs="Times New Roman"/>
        </w:rPr>
        <w:t xml:space="preserve"> </w:t>
      </w:r>
      <w:r w:rsidR="00F80872">
        <w:rPr>
          <w:rFonts w:ascii="Times New Roman" w:hAnsi="Times New Roman" w:cs="Times New Roman"/>
        </w:rPr>
        <w:t>Agree a lot</w:t>
      </w:r>
    </w:p>
    <w:p w:rsidR="00943A6F" w:rsidRDefault="00943A6F">
      <w:pPr>
        <w:rPr>
          <w:rFonts w:ascii="Times New Roman" w:hAnsi="Times New Roman" w:cs="Times New Roman"/>
        </w:rPr>
      </w:pPr>
    </w:p>
    <w:p w:rsidR="00BB01C2" w:rsidRDefault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4</w:t>
      </w:r>
    </w:p>
    <w:p w:rsidR="00BB01C2" w:rsidRDefault="008258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4</w:t>
      </w:r>
    </w:p>
    <w:p w:rsidR="004C0E9B" w:rsidRDefault="004C0E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4</w:t>
      </w:r>
    </w:p>
    <w:p w:rsidR="00BB01C2" w:rsidRDefault="002173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6</w:t>
      </w:r>
    </w:p>
    <w:p w:rsidR="00217393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6</w:t>
      </w:r>
    </w:p>
    <w:p w:rsidR="00943A6F" w:rsidRDefault="00943A6F" w:rsidP="00943A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7</w:t>
      </w:r>
      <w:r w:rsidRPr="00CE41D3">
        <w:rPr>
          <w:rFonts w:ascii="SimSun" w:eastAsia="SimSun" w:hAnsi="SimSun" w:cs="Courier New" w:hint="eastAsia"/>
          <w:color w:val="000000"/>
        </w:rPr>
        <w:t>有人認爲台灣應該加強與大陸的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經貿關係</w:t>
      </w:r>
      <w:r w:rsidRPr="00CE41D3">
        <w:rPr>
          <w:rFonts w:ascii="SimSun" w:eastAsia="SimSun" w:hAnsi="SimSun" w:cs="Courier New" w:hint="eastAsia"/>
          <w:color w:val="000000"/>
        </w:rPr>
        <w:t>（台：經濟貿易關係），因爲這樣台灣才可以賺更多的錢；也有人認爲台灣在經濟上不應該太依賴中國大陸，不然會影響台灣的國家安全。請問您比較同意那一種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觀點</w:t>
      </w:r>
      <w:r w:rsidRPr="00CE41D3">
        <w:rPr>
          <w:rFonts w:ascii="SimSun" w:eastAsia="SimSun" w:hAnsi="SimSun" w:cs="Courier New" w:hint="eastAsia"/>
          <w:color w:val="000000"/>
        </w:rPr>
        <w:t>（台：看法）？</w:t>
      </w:r>
      <w:r>
        <w:rPr>
          <w:rFonts w:ascii="Times New Roman" w:hAnsi="Times New Roman" w:cs="Times New Roman"/>
        </w:rPr>
        <w:t>-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isagree  0</w:t>
      </w:r>
      <w:proofErr w:type="gramEnd"/>
      <w:r>
        <w:rPr>
          <w:rFonts w:ascii="Times New Roman" w:hAnsi="Times New Roman" w:cs="Times New Roman"/>
        </w:rPr>
        <w:t xml:space="preserve">  N/A, no response  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Agree</w:t>
      </w:r>
    </w:p>
    <w:p w:rsidR="003E2A9B" w:rsidRDefault="003E2A9B" w:rsidP="003E2A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3</w:t>
      </w:r>
      <w:r w:rsidRPr="00CE41D3">
        <w:rPr>
          <w:rFonts w:ascii="SimSun" w:eastAsia="SimSun" w:hAnsi="SimSun" w:cs="Courier New" w:hint="eastAsia"/>
          <w:color w:val="000000"/>
        </w:rPr>
        <w:t>有人認爲台灣應該加強與大陸的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經貿關係</w:t>
      </w:r>
      <w:r w:rsidRPr="00CE41D3">
        <w:rPr>
          <w:rFonts w:ascii="SimSun" w:eastAsia="SimSun" w:hAnsi="SimSun" w:cs="Courier New" w:hint="eastAsia"/>
          <w:color w:val="000000"/>
        </w:rPr>
        <w:t>（台：經濟貿易關係），因爲這樣台灣才可以賺更多的錢；也有人認爲台灣在經濟上不應該太依賴中國大陸，不然會影響台灣的國家安全。請問您比較同意那一種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觀點</w:t>
      </w:r>
      <w:r w:rsidRPr="00CE41D3">
        <w:rPr>
          <w:rFonts w:ascii="SimSun" w:eastAsia="SimSun" w:hAnsi="SimSun" w:cs="Courier New" w:hint="eastAsia"/>
          <w:color w:val="000000"/>
        </w:rPr>
        <w:t>（台：看法）？</w:t>
      </w:r>
      <w:r>
        <w:rPr>
          <w:rFonts w:ascii="Times New Roman" w:hAnsi="Times New Roman" w:cs="Times New Roman"/>
        </w:rPr>
        <w:t>-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isagree  0</w:t>
      </w:r>
      <w:proofErr w:type="gramEnd"/>
      <w:r>
        <w:rPr>
          <w:rFonts w:ascii="Times New Roman" w:hAnsi="Times New Roman" w:cs="Times New Roman"/>
        </w:rPr>
        <w:t xml:space="preserve">  N/A, no response  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Agree</w:t>
      </w:r>
    </w:p>
    <w:p w:rsidR="0077475C" w:rsidRDefault="0077475C" w:rsidP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3</w:t>
      </w:r>
      <w:r w:rsidRPr="00CE41D3">
        <w:rPr>
          <w:rFonts w:ascii="SimSun" w:eastAsia="SimSun" w:hAnsi="SimSun" w:cs="Courier New" w:hint="eastAsia"/>
          <w:color w:val="000000"/>
        </w:rPr>
        <w:t>有人認爲台灣應該加強與大陸的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經貿關係</w:t>
      </w:r>
      <w:r w:rsidRPr="00CE41D3">
        <w:rPr>
          <w:rFonts w:ascii="SimSun" w:eastAsia="SimSun" w:hAnsi="SimSun" w:cs="Courier New" w:hint="eastAsia"/>
          <w:color w:val="000000"/>
        </w:rPr>
        <w:t>（台：經濟貿易關係），因爲這樣台灣才可以賺更多的錢；也有人認爲台灣在經濟上不應該太依賴中國大陸，不然會影響台灣的國家安全。請問您比較同意那一種</w:t>
      </w:r>
      <w:r w:rsidRPr="00CE41D3">
        <w:rPr>
          <w:rFonts w:ascii="SimSun" w:eastAsia="SimSun" w:hAnsi="SimSun" w:cs="Courier New" w:hint="eastAsia"/>
          <w:color w:val="000000"/>
          <w:u w:val="single"/>
        </w:rPr>
        <w:t>觀點</w:t>
      </w:r>
      <w:r w:rsidRPr="00CE41D3">
        <w:rPr>
          <w:rFonts w:ascii="SimSun" w:eastAsia="SimSun" w:hAnsi="SimSun" w:cs="Courier New" w:hint="eastAsia"/>
          <w:color w:val="000000"/>
        </w:rPr>
        <w:t>（台：看法）？</w:t>
      </w:r>
      <w:r>
        <w:rPr>
          <w:rFonts w:ascii="Times New Roman" w:hAnsi="Times New Roman" w:cs="Times New Roman"/>
        </w:rPr>
        <w:t>-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isagree  0</w:t>
      </w:r>
      <w:proofErr w:type="gramEnd"/>
      <w:r>
        <w:rPr>
          <w:rFonts w:ascii="Times New Roman" w:hAnsi="Times New Roman" w:cs="Times New Roman"/>
        </w:rPr>
        <w:t xml:space="preserve">  N/A, no response  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Agree</w:t>
      </w:r>
    </w:p>
    <w:p w:rsidR="00AC54AD" w:rsidRDefault="00AC54AD" w:rsidP="00AC5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5</w:t>
      </w:r>
      <w:r w:rsidRPr="00BF0C79">
        <w:rPr>
          <w:rFonts w:ascii="標楷體" w:eastAsia="標楷體" w:hAnsi="標楷體" w:hint="eastAsia"/>
        </w:rPr>
        <w:t>有人認爲臺灣應該加強與大陸的經貿關係，因爲這樣可以幫助臺灣的經濟成長；也有人認爲臺灣應該降低與大陸的經貿關係，不然會影響臺灣的的國家安全。請問您比較同意那一種觀點？</w:t>
      </w:r>
      <w:r>
        <w:rPr>
          <w:rFonts w:ascii="Times New Roman" w:hAnsi="Times New Roman" w:cs="Times New Roman"/>
        </w:rPr>
        <w:t>-</w:t>
      </w:r>
      <w:r w:rsidR="00CA3C38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isagree  0</w:t>
      </w:r>
      <w:proofErr w:type="gramEnd"/>
      <w:r>
        <w:rPr>
          <w:rFonts w:ascii="Times New Roman" w:hAnsi="Times New Roman" w:cs="Times New Roman"/>
        </w:rPr>
        <w:t xml:space="preserve">  N/A, no response  </w:t>
      </w:r>
      <w:r w:rsidR="00CA3C38">
        <w:rPr>
          <w:rFonts w:ascii="Times New Roman" w:hAnsi="Times New Roman" w:cs="Times New Roman"/>
        </w:rPr>
        <w:t xml:space="preserve">1 </w:t>
      </w:r>
      <w:r>
        <w:rPr>
          <w:rFonts w:ascii="Times New Roman" w:hAnsi="Times New Roman" w:cs="Times New Roman"/>
        </w:rPr>
        <w:t>Agree</w:t>
      </w:r>
    </w:p>
    <w:p w:rsidR="00834E91" w:rsidRDefault="00834E91" w:rsidP="00AC54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7</w:t>
      </w:r>
    </w:p>
    <w:p w:rsidR="00943A6F" w:rsidRPr="00943A6F" w:rsidRDefault="00943A6F" w:rsidP="00943A6F">
      <w:pPr>
        <w:ind w:rightChars="400" w:right="880"/>
        <w:jc w:val="both"/>
        <w:rPr>
          <w:rFonts w:ascii="SimSun" w:hAnsi="SimSun" w:cs="Courier New"/>
          <w:color w:val="000000"/>
        </w:rPr>
      </w:pPr>
    </w:p>
    <w:p w:rsidR="00217393" w:rsidRDefault="002173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01C2" w:rsidRDefault="004954CF" w:rsidP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3. If a declaration of independence by Taiwan would </w:t>
      </w:r>
      <w:r w:rsidR="00BB01C2" w:rsidRPr="00BB01C2">
        <w:rPr>
          <w:rFonts w:ascii="Times New Roman" w:hAnsi="Times New Roman" w:cs="Times New Roman"/>
          <w:b/>
          <w:sz w:val="24"/>
          <w:shd w:val="pct15" w:color="auto" w:fill="FFFFFF"/>
        </w:rPr>
        <w:t xml:space="preserve">cause the </w:t>
      </w:r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>Mainland to attack Taiwan, do you favor Taiwan independence</w:t>
      </w:r>
      <w:r w:rsidR="00BB01C2" w:rsidRPr="00BB01C2">
        <w:rPr>
          <w:rFonts w:ascii="Times New Roman" w:hAnsi="Times New Roman" w:cs="Times New Roman"/>
          <w:b/>
          <w:sz w:val="24"/>
          <w:shd w:val="pct15" w:color="auto" w:fill="FFFFFF"/>
        </w:rPr>
        <w:t>?</w:t>
      </w:r>
    </w:p>
    <w:p w:rsidR="00BB01C2" w:rsidRDefault="00BB01C2" w:rsidP="00BB01C2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如果臺灣宣佈獨立會引起大陸攻打（臺：打）臺灣，請問您贊不贊成（臺：咁有贊成）臺灣獨立？</w:t>
      </w:r>
    </w:p>
    <w:p w:rsidR="00A437EE" w:rsidRPr="00BB01C2" w:rsidRDefault="00A437EE" w:rsidP="00BB01C2">
      <w:pPr>
        <w:pStyle w:val="Default"/>
        <w:rPr>
          <w:rFonts w:ascii="Times New Roman" w:hAnsi="Times New Roman" w:cs="Times New Roman"/>
          <w:b/>
          <w:shd w:val="pct15" w:color="auto" w:fill="FFFFFF"/>
        </w:rPr>
      </w:pP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isagree a lot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Disagre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Agree</w:t>
      </w:r>
    </w:p>
    <w:p w:rsidR="00BB01C2" w:rsidRDefault="00BB01C2" w:rsidP="00BB01C2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Agree a lot</w:t>
      </w:r>
    </w:p>
    <w:p w:rsidR="00A437EE" w:rsidRDefault="00A437EE" w:rsidP="00BB01C2">
      <w:pPr>
        <w:rPr>
          <w:rFonts w:ascii="Times New Roman" w:hAnsi="Times New Roman" w:cs="Times New Roman"/>
        </w:rPr>
      </w:pPr>
    </w:p>
    <w:p w:rsidR="00BB01C2" w:rsidRDefault="00BB01C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4</w:t>
      </w:r>
    </w:p>
    <w:p w:rsidR="00BB01C2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13</w:t>
      </w:r>
    </w:p>
    <w:p w:rsidR="004C0E9B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13</w:t>
      </w:r>
    </w:p>
    <w:p w:rsidR="00217393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13</w:t>
      </w:r>
    </w:p>
    <w:p w:rsidR="00807BD2" w:rsidRDefault="00807BD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12</w:t>
      </w:r>
    </w:p>
    <w:p w:rsidR="00A437EE" w:rsidRDefault="00A437EE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11</w:t>
      </w:r>
    </w:p>
    <w:p w:rsidR="00C44D93" w:rsidRDefault="00C44D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7</w:t>
      </w:r>
    </w:p>
    <w:p w:rsidR="0077475C" w:rsidRDefault="0077475C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7</w:t>
      </w:r>
    </w:p>
    <w:p w:rsidR="00892778" w:rsidRDefault="0089277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7</w:t>
      </w:r>
    </w:p>
    <w:p w:rsidR="00D15BCA" w:rsidRDefault="00D15BCA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0</w:t>
      </w:r>
    </w:p>
    <w:p w:rsidR="00217393" w:rsidRDefault="002173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BB01C2" w:rsidRDefault="004954CF" w:rsidP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4. If a declaration of independence by Taiwan would not cause Mainland China to attack Taiwan, would you favor Taiwanese independence?  </w:t>
      </w:r>
    </w:p>
    <w:p w:rsidR="00BB01C2" w:rsidRDefault="00BB01C2" w:rsidP="00BB01C2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那如果臺灣宣佈獨立，而（臺：而且）大陸不會攻打（臺：打）臺灣，請問您贊不贊成（臺：咁有贊成）臺灣獨立？</w:t>
      </w:r>
    </w:p>
    <w:p w:rsidR="00A437EE" w:rsidRDefault="00A437EE" w:rsidP="00BB01C2">
      <w:pPr>
        <w:pStyle w:val="Default"/>
        <w:rPr>
          <w:sz w:val="23"/>
          <w:szCs w:val="23"/>
        </w:rPr>
      </w:pP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isagree a lot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Disagre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Agree</w:t>
      </w:r>
    </w:p>
    <w:p w:rsidR="00BB01C2" w:rsidRDefault="00BB01C2" w:rsidP="00BB01C2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Agree a lot</w:t>
      </w:r>
    </w:p>
    <w:p w:rsidR="00BB01C2" w:rsidRDefault="00BB01C2" w:rsidP="004954CF">
      <w:pPr>
        <w:rPr>
          <w:rFonts w:ascii="Times New Roman" w:hAnsi="Times New Roman" w:cs="Times New Roman"/>
        </w:rPr>
      </w:pPr>
    </w:p>
    <w:p w:rsidR="00BB01C2" w:rsidRDefault="00BB01C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5</w:t>
      </w:r>
    </w:p>
    <w:p w:rsidR="00BB01C2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14</w:t>
      </w:r>
    </w:p>
    <w:p w:rsidR="00BB01C2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14</w:t>
      </w:r>
    </w:p>
    <w:p w:rsidR="00217393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14</w:t>
      </w:r>
    </w:p>
    <w:p w:rsidR="00807BD2" w:rsidRDefault="00807BD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13</w:t>
      </w:r>
    </w:p>
    <w:p w:rsidR="00C44D93" w:rsidRDefault="00A437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12</w:t>
      </w:r>
    </w:p>
    <w:p w:rsidR="0077475C" w:rsidRDefault="00C44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8</w:t>
      </w:r>
    </w:p>
    <w:p w:rsidR="00892778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8</w:t>
      </w:r>
    </w:p>
    <w:p w:rsidR="00D15BCA" w:rsidRDefault="008927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8</w:t>
      </w:r>
    </w:p>
    <w:p w:rsidR="00217393" w:rsidRDefault="00D15B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1</w:t>
      </w:r>
      <w:r w:rsidR="00217393">
        <w:rPr>
          <w:rFonts w:ascii="Times New Roman" w:hAnsi="Times New Roman" w:cs="Times New Roman"/>
        </w:rPr>
        <w:br w:type="page"/>
      </w:r>
    </w:p>
    <w:p w:rsidR="00BB01C2" w:rsidRPr="00BB01C2" w:rsidRDefault="004954CF" w:rsidP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5. If there were significant differences between Taiwan and the Mainland in political, economic, and social conditions, would you favor unification?  </w:t>
      </w:r>
    </w:p>
    <w:p w:rsidR="00BB01C2" w:rsidRDefault="00BB01C2" w:rsidP="004954CF">
      <w:pPr>
        <w:rPr>
          <w:sz w:val="23"/>
          <w:szCs w:val="23"/>
        </w:rPr>
      </w:pPr>
      <w:r>
        <w:rPr>
          <w:rFonts w:hint="eastAsia"/>
          <w:sz w:val="23"/>
          <w:szCs w:val="23"/>
        </w:rPr>
        <w:t>如果臺灣和大陸在政治、經濟、社會各方面的條件差別很大時，請問您贊不贊成（臺：咁有贊成）臺灣和大陸統一？</w:t>
      </w:r>
    </w:p>
    <w:p w:rsidR="00A437EE" w:rsidRDefault="00A437EE" w:rsidP="004954CF">
      <w:pPr>
        <w:rPr>
          <w:sz w:val="23"/>
          <w:szCs w:val="23"/>
        </w:rPr>
      </w:pP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isagree a lot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Disagre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Agree</w:t>
      </w:r>
    </w:p>
    <w:p w:rsidR="00BB01C2" w:rsidRDefault="00BB01C2" w:rsidP="00BB01C2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Agree a lot</w:t>
      </w:r>
    </w:p>
    <w:p w:rsidR="00BB01C2" w:rsidRDefault="00BB01C2" w:rsidP="004954CF">
      <w:pPr>
        <w:rPr>
          <w:rFonts w:ascii="Times New Roman" w:hAnsi="Times New Roman" w:cs="Times New Roman"/>
        </w:rPr>
      </w:pPr>
    </w:p>
    <w:p w:rsidR="004954CF" w:rsidRDefault="00BB01C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6</w:t>
      </w:r>
    </w:p>
    <w:p w:rsidR="00BB01C2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15</w:t>
      </w:r>
    </w:p>
    <w:p w:rsidR="00453F58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15</w:t>
      </w:r>
    </w:p>
    <w:p w:rsidR="004C0E9B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15</w:t>
      </w:r>
    </w:p>
    <w:p w:rsidR="00A437EE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14</w:t>
      </w:r>
    </w:p>
    <w:p w:rsidR="00C44D93" w:rsidRDefault="00A437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13</w:t>
      </w:r>
    </w:p>
    <w:p w:rsidR="0077475C" w:rsidRDefault="00C44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9</w:t>
      </w:r>
    </w:p>
    <w:p w:rsidR="00892778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9</w:t>
      </w:r>
    </w:p>
    <w:p w:rsidR="00D15BCA" w:rsidRDefault="008927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9</w:t>
      </w:r>
    </w:p>
    <w:p w:rsidR="00217393" w:rsidRDefault="00D15B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2</w:t>
      </w:r>
      <w:r w:rsidR="00217393">
        <w:rPr>
          <w:rFonts w:ascii="Times New Roman" w:hAnsi="Times New Roman" w:cs="Times New Roman"/>
        </w:rPr>
        <w:br w:type="page"/>
      </w:r>
    </w:p>
    <w:p w:rsidR="00A437EE" w:rsidRDefault="00A437EE">
      <w:pPr>
        <w:rPr>
          <w:rFonts w:ascii="Times New Roman" w:hAnsi="Times New Roman" w:cs="Times New Roman"/>
        </w:rPr>
      </w:pPr>
    </w:p>
    <w:p w:rsidR="00217393" w:rsidRPr="004954CF" w:rsidRDefault="00217393" w:rsidP="004954CF">
      <w:pPr>
        <w:rPr>
          <w:rFonts w:ascii="Times New Roman" w:hAnsi="Times New Roman" w:cs="Times New Roman"/>
        </w:rPr>
      </w:pPr>
    </w:p>
    <w:p w:rsidR="004954CF" w:rsidRPr="00BB01C2" w:rsidRDefault="004954CF" w:rsidP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>Q6. If there were minor differences between Taiwan and the Mainland in political, economic, and social conditions</w:t>
      </w:r>
      <w:proofErr w:type="gramStart"/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>,  would</w:t>
      </w:r>
      <w:proofErr w:type="gramEnd"/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 xml:space="preserve"> you favor unification?  -2,-1</w:t>
      </w:r>
      <w:proofErr w:type="gramStart"/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>,0,1,2</w:t>
      </w:r>
      <w:proofErr w:type="gramEnd"/>
      <w:r w:rsidRPr="00BB01C2">
        <w:rPr>
          <w:rFonts w:ascii="Times New Roman" w:hAnsi="Times New Roman" w:cs="Times New Roman"/>
          <w:b/>
          <w:sz w:val="24"/>
          <w:shd w:val="pct15" w:color="auto" w:fill="FFFFFF"/>
        </w:rPr>
        <w:t xml:space="preserve"> </w:t>
      </w:r>
    </w:p>
    <w:p w:rsidR="00BB01C2" w:rsidRDefault="00BB01C2" w:rsidP="00BB01C2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那如果臺灣和大陸在政治、經濟、社會各方面的條件差不多時，請問您贊不贊成（臺：咁有贊成）臺灣和大陸統一？</w:t>
      </w:r>
    </w:p>
    <w:p w:rsidR="00A437EE" w:rsidRDefault="00A437EE" w:rsidP="00BB01C2">
      <w:pPr>
        <w:pStyle w:val="Default"/>
        <w:rPr>
          <w:rFonts w:ascii="Times New Roman" w:hAnsi="Times New Roman" w:cs="Times New Roman"/>
        </w:rPr>
      </w:pP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isagree a lot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Disagre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BB01C2" w:rsidRDefault="00BB01C2" w:rsidP="00BB01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Agree</w:t>
      </w:r>
    </w:p>
    <w:p w:rsidR="00BB01C2" w:rsidRDefault="00BB01C2" w:rsidP="00BB01C2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Agree a lot</w:t>
      </w:r>
    </w:p>
    <w:p w:rsidR="00BB01C2" w:rsidRDefault="00BB01C2" w:rsidP="004954CF">
      <w:pPr>
        <w:rPr>
          <w:rFonts w:ascii="Times New Roman" w:hAnsi="Times New Roman" w:cs="Times New Roman"/>
        </w:rPr>
      </w:pPr>
    </w:p>
    <w:p w:rsidR="00BB01C2" w:rsidRDefault="00BB01C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7</w:t>
      </w:r>
    </w:p>
    <w:p w:rsidR="00453F58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16</w:t>
      </w:r>
    </w:p>
    <w:p w:rsidR="00BB01C2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16</w:t>
      </w:r>
    </w:p>
    <w:p w:rsidR="004C0E9B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16</w:t>
      </w:r>
    </w:p>
    <w:p w:rsidR="00A437EE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15</w:t>
      </w:r>
    </w:p>
    <w:p w:rsidR="00C44D93" w:rsidRDefault="00A437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14</w:t>
      </w:r>
    </w:p>
    <w:p w:rsidR="0077475C" w:rsidRDefault="00C44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10</w:t>
      </w:r>
    </w:p>
    <w:p w:rsidR="00892778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10</w:t>
      </w:r>
    </w:p>
    <w:p w:rsidR="00D15BCA" w:rsidRDefault="008927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10</w:t>
      </w:r>
    </w:p>
    <w:p w:rsidR="00217393" w:rsidRDefault="00D15B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3</w:t>
      </w:r>
      <w:r w:rsidR="00217393">
        <w:rPr>
          <w:rFonts w:ascii="Times New Roman" w:hAnsi="Times New Roman" w:cs="Times New Roman"/>
        </w:rPr>
        <w:br w:type="page"/>
      </w:r>
    </w:p>
    <w:p w:rsidR="00D172C6" w:rsidRPr="00D172C6" w:rsidRDefault="004954CF" w:rsidP="004954CF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D172C6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7. If Taiwan declared independence, do you think the Mainland would attack Taiwan?    </w:t>
      </w:r>
    </w:p>
    <w:p w:rsidR="00D172C6" w:rsidRDefault="00D172C6" w:rsidP="004954CF">
      <w:pPr>
        <w:rPr>
          <w:rFonts w:ascii="Times New Roman" w:hAnsi="Times New Roman" w:cs="Times New Roman"/>
        </w:rPr>
      </w:pPr>
      <w:r>
        <w:rPr>
          <w:rFonts w:hint="eastAsia"/>
          <w:sz w:val="23"/>
          <w:szCs w:val="23"/>
        </w:rPr>
        <w:t>如果臺灣自行（臺：單方面）宣佈獨立，請問您認為大陸會不會攻打（臺：咁會打）臺灣？</w:t>
      </w:r>
    </w:p>
    <w:p w:rsidR="00A437EE" w:rsidRDefault="00A437EE" w:rsidP="00D172C6">
      <w:pPr>
        <w:rPr>
          <w:rFonts w:ascii="Times New Roman" w:hAnsi="Times New Roman" w:cs="Times New Roman"/>
        </w:rPr>
      </w:pP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efinitely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Yes</w:t>
      </w:r>
    </w:p>
    <w:p w:rsidR="004954CF" w:rsidRDefault="00D172C6" w:rsidP="004954CF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Definitely Yes</w:t>
      </w:r>
    </w:p>
    <w:p w:rsidR="00A437EE" w:rsidRDefault="00A437EE" w:rsidP="004954CF">
      <w:pPr>
        <w:rPr>
          <w:rFonts w:ascii="Times New Roman" w:hAnsi="Times New Roman" w:cs="Times New Roman"/>
        </w:rPr>
      </w:pPr>
    </w:p>
    <w:p w:rsidR="00D172C6" w:rsidRDefault="00D172C6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9</w:t>
      </w:r>
    </w:p>
    <w:p w:rsidR="00D172C6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26</w:t>
      </w:r>
    </w:p>
    <w:p w:rsidR="00453F58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27</w:t>
      </w:r>
    </w:p>
    <w:p w:rsidR="004C0E9B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27</w:t>
      </w:r>
    </w:p>
    <w:p w:rsidR="00807BD2" w:rsidRDefault="00807BD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27</w:t>
      </w:r>
    </w:p>
    <w:p w:rsidR="00A437EE" w:rsidRDefault="00A437EE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28</w:t>
      </w:r>
    </w:p>
    <w:p w:rsidR="00C44D93" w:rsidRDefault="00C44D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28</w:t>
      </w:r>
    </w:p>
    <w:p w:rsidR="0077475C" w:rsidRDefault="0077475C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29</w:t>
      </w:r>
    </w:p>
    <w:p w:rsidR="00892778" w:rsidRDefault="0089277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12</w:t>
      </w:r>
    </w:p>
    <w:p w:rsidR="00D15BCA" w:rsidRDefault="00D15BCA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6</w:t>
      </w:r>
    </w:p>
    <w:p w:rsidR="00807BD2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172C6" w:rsidRDefault="004954CF" w:rsidP="009A6537">
      <w:pPr>
        <w:rPr>
          <w:rFonts w:ascii="Times New Roman" w:hAnsi="Times New Roman" w:cs="Times New Roman"/>
        </w:rPr>
      </w:pPr>
      <w:r w:rsidRPr="00D172C6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8. If the Mainland attacks Taiwan after </w:t>
      </w:r>
      <w:r w:rsidR="009A6537" w:rsidRPr="00D172C6">
        <w:rPr>
          <w:rFonts w:ascii="Times New Roman" w:hAnsi="Times New Roman" w:cs="Times New Roman"/>
          <w:b/>
          <w:sz w:val="24"/>
          <w:shd w:val="pct15" w:color="auto" w:fill="FFFFFF"/>
        </w:rPr>
        <w:t>declaring independence, do you think the US would send troops to help Taiwan?</w:t>
      </w:r>
      <w:r w:rsidR="009A6537" w:rsidRPr="00D172C6">
        <w:rPr>
          <w:rFonts w:ascii="Times New Roman" w:hAnsi="Times New Roman" w:cs="Times New Roman"/>
          <w:sz w:val="24"/>
        </w:rPr>
        <w:t xml:space="preserve">  </w:t>
      </w:r>
    </w:p>
    <w:p w:rsidR="00D172C6" w:rsidRDefault="00D172C6" w:rsidP="00D172C6">
      <w:pPr>
        <w:pStyle w:val="Default"/>
        <w:rPr>
          <w:rFonts w:ascii="Times New Roman" w:hAnsi="Times New Roman" w:cs="Times New Roman"/>
        </w:rPr>
      </w:pPr>
      <w:r>
        <w:rPr>
          <w:rFonts w:hint="eastAsia"/>
          <w:sz w:val="23"/>
          <w:szCs w:val="23"/>
        </w:rPr>
        <w:t>如果因為臺灣宣佈獨立，大陸攻打（臺：打）臺灣，請問您認為美國會不會（臺：咁會）出兵幫助臺灣？</w:t>
      </w:r>
    </w:p>
    <w:p w:rsidR="00A437EE" w:rsidRDefault="00A437EE" w:rsidP="00D172C6">
      <w:pPr>
        <w:rPr>
          <w:rFonts w:ascii="Times New Roman" w:hAnsi="Times New Roman" w:cs="Times New Roman"/>
        </w:rPr>
      </w:pP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efinitely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Yes</w:t>
      </w:r>
    </w:p>
    <w:p w:rsidR="00D172C6" w:rsidRDefault="00D172C6" w:rsidP="00D172C6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Definitely Yes</w:t>
      </w:r>
    </w:p>
    <w:p w:rsidR="00A437EE" w:rsidRDefault="00A437EE" w:rsidP="00D172C6">
      <w:pPr>
        <w:rPr>
          <w:rFonts w:ascii="Times New Roman" w:hAnsi="Times New Roman" w:cs="Times New Roman"/>
        </w:rPr>
      </w:pP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1</w:t>
      </w:r>
    </w:p>
    <w:p w:rsidR="009A6537" w:rsidRDefault="00453F5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29</w:t>
      </w:r>
    </w:p>
    <w:p w:rsidR="00453F58" w:rsidRDefault="004C0E9B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30</w:t>
      </w:r>
    </w:p>
    <w:p w:rsidR="004C0E9B" w:rsidRDefault="002173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30</w:t>
      </w:r>
    </w:p>
    <w:p w:rsidR="00807BD2" w:rsidRDefault="00807BD2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30</w:t>
      </w:r>
    </w:p>
    <w:p w:rsidR="00A437EE" w:rsidRDefault="00A437EE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31</w:t>
      </w:r>
    </w:p>
    <w:p w:rsidR="00C44D93" w:rsidRDefault="00C44D93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29</w:t>
      </w:r>
    </w:p>
    <w:p w:rsidR="0077475C" w:rsidRDefault="0077475C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30</w:t>
      </w:r>
    </w:p>
    <w:p w:rsidR="00892778" w:rsidRDefault="00892778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13</w:t>
      </w:r>
    </w:p>
    <w:p w:rsidR="00D15BCA" w:rsidRDefault="00D15BCA" w:rsidP="004954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17</w:t>
      </w:r>
    </w:p>
    <w:p w:rsidR="00807BD2" w:rsidRDefault="00807B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172C6" w:rsidRPr="00D172C6" w:rsidRDefault="004954CF" w:rsidP="009A6537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D172C6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>Q9. If war broke out between Taiwan and the Mainland,</w:t>
      </w:r>
      <w:r w:rsidR="009A6537" w:rsidRPr="00D172C6">
        <w:rPr>
          <w:rFonts w:ascii="Times New Roman" w:hAnsi="Times New Roman" w:cs="Times New Roman"/>
          <w:b/>
          <w:sz w:val="24"/>
          <w:shd w:val="pct15" w:color="auto" w:fill="FFFFFF"/>
        </w:rPr>
        <w:t xml:space="preserve"> do you think most people in Taiwan would resist?  </w:t>
      </w:r>
    </w:p>
    <w:p w:rsidR="00D172C6" w:rsidRDefault="00D172C6" w:rsidP="009A6537">
      <w:pPr>
        <w:rPr>
          <w:rFonts w:ascii="Times New Roman" w:hAnsi="Times New Roman" w:cs="Times New Roman"/>
        </w:rPr>
      </w:pPr>
      <w:r>
        <w:rPr>
          <w:rFonts w:hint="eastAsia"/>
          <w:sz w:val="23"/>
          <w:szCs w:val="23"/>
        </w:rPr>
        <w:t>如果臺灣與大陸發生戰爭，請問您認為大多數臺灣人會不會（臺：咁會）抵抗？</w:t>
      </w:r>
    </w:p>
    <w:p w:rsidR="00A437EE" w:rsidRDefault="00A437EE" w:rsidP="00D172C6">
      <w:pPr>
        <w:rPr>
          <w:rFonts w:ascii="Times New Roman" w:hAnsi="Times New Roman" w:cs="Times New Roman"/>
        </w:rPr>
      </w:pP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Definitely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No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N/A, no response</w:t>
      </w: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Yes</w:t>
      </w:r>
    </w:p>
    <w:p w:rsidR="00D172C6" w:rsidRDefault="00D172C6" w:rsidP="00D172C6">
      <w:pPr>
        <w:rPr>
          <w:rFonts w:ascii="Times New Roman" w:hAnsi="Times New Roman" w:cs="Times New Roman"/>
        </w:rPr>
      </w:pPr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Definitely Yes</w:t>
      </w:r>
    </w:p>
    <w:p w:rsidR="00A437EE" w:rsidRDefault="00A437EE" w:rsidP="00D172C6">
      <w:pPr>
        <w:rPr>
          <w:rFonts w:ascii="Times New Roman" w:hAnsi="Times New Roman" w:cs="Times New Roman"/>
        </w:rPr>
      </w:pPr>
    </w:p>
    <w:p w:rsidR="00D172C6" w:rsidRDefault="00D172C6" w:rsidP="00D172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22</w:t>
      </w:r>
    </w:p>
    <w:p w:rsidR="00D172C6" w:rsidRDefault="00453F58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28</w:t>
      </w:r>
    </w:p>
    <w:p w:rsidR="00453F58" w:rsidRDefault="004C0E9B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29</w:t>
      </w:r>
    </w:p>
    <w:p w:rsidR="004C0E9B" w:rsidRDefault="00217393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29</w:t>
      </w:r>
    </w:p>
    <w:p w:rsidR="00807BD2" w:rsidRDefault="00807BD2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29</w:t>
      </w:r>
    </w:p>
    <w:p w:rsidR="00A437EE" w:rsidRDefault="00A437EE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30</w:t>
      </w:r>
    </w:p>
    <w:p w:rsidR="00C44D93" w:rsidRDefault="00C44D93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17</w:t>
      </w:r>
    </w:p>
    <w:p w:rsidR="00892778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15</w:t>
      </w:r>
    </w:p>
    <w:p w:rsidR="00D15BCA" w:rsidRDefault="008927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19</w:t>
      </w:r>
    </w:p>
    <w:p w:rsidR="00A437EE" w:rsidRDefault="00D15B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23</w:t>
      </w:r>
      <w:r w:rsidR="00A437EE">
        <w:rPr>
          <w:rFonts w:ascii="Times New Roman" w:hAnsi="Times New Roman" w:cs="Times New Roman"/>
        </w:rPr>
        <w:br w:type="page"/>
      </w:r>
    </w:p>
    <w:p w:rsidR="004954CF" w:rsidRPr="008B7620" w:rsidRDefault="004954CF" w:rsidP="009A6537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8B7620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10. Which of the following statements comes closest to </w:t>
      </w:r>
      <w:r w:rsidR="009A6537" w:rsidRPr="008B7620">
        <w:rPr>
          <w:rFonts w:ascii="Times New Roman" w:hAnsi="Times New Roman" w:cs="Times New Roman"/>
          <w:b/>
          <w:sz w:val="24"/>
          <w:shd w:val="pct15" w:color="auto" w:fill="FFFFFF"/>
        </w:rPr>
        <w:t xml:space="preserve">your point of view on Taiwan's relationship with the Mainland? </w:t>
      </w:r>
      <w:r w:rsidRPr="008B7620">
        <w:rPr>
          <w:rFonts w:ascii="Times New Roman" w:hAnsi="Times New Roman" w:cs="Times New Roman"/>
          <w:b/>
          <w:sz w:val="24"/>
          <w:shd w:val="pct15" w:color="auto" w:fill="FFFFFF"/>
        </w:rPr>
        <w:t xml:space="preserve"> </w:t>
      </w:r>
    </w:p>
    <w:p w:rsidR="008B7620" w:rsidRDefault="008B7620" w:rsidP="008B7620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．關於臺灣和大陸的關係，有下面幾種不同的看法</w:t>
      </w:r>
      <w:r>
        <w:rPr>
          <w:sz w:val="23"/>
          <w:szCs w:val="23"/>
        </w:rPr>
        <w:t>:</w:t>
      </w:r>
    </w:p>
    <w:p w:rsidR="008B7620" w:rsidRDefault="008B7620" w:rsidP="008B7620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１：儘快（臺：卡緊）統一；２：儘快（臺：卡緊）宣布獨立；</w:t>
      </w:r>
    </w:p>
    <w:p w:rsidR="008B7620" w:rsidRDefault="008B7620" w:rsidP="008B7620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３：維持現狀，以後走向統一；４：維持現狀，以後走向獨立；</w:t>
      </w:r>
    </w:p>
    <w:p w:rsidR="008B7620" w:rsidRDefault="008B7620" w:rsidP="008B7620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５：維持現狀，看情形再決定獨立或統一；６：永遠維持現狀。</w:t>
      </w:r>
    </w:p>
    <w:p w:rsidR="008B7620" w:rsidRDefault="008B7620" w:rsidP="008B7620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請問您比較偏向那一種？</w:t>
      </w:r>
    </w:p>
    <w:p w:rsidR="00A437EE" w:rsidRDefault="00A437EE" w:rsidP="008B7620">
      <w:pPr>
        <w:rPr>
          <w:rFonts w:ascii="Times New Roman" w:hAnsi="Times New Roman" w:cs="Times New Roman"/>
        </w:rPr>
      </w:pPr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 Unification as soon as possible</w:t>
      </w:r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Status quo now and unification in the future</w:t>
      </w:r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0 status quo forever, status quo and wait and see, N/A and </w:t>
      </w:r>
      <w:proofErr w:type="spellStart"/>
      <w:r>
        <w:rPr>
          <w:rFonts w:ascii="Times New Roman" w:hAnsi="Times New Roman" w:cs="Times New Roman"/>
        </w:rPr>
        <w:t>non response</w:t>
      </w:r>
      <w:proofErr w:type="spellEnd"/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Status quo now and independence in the future</w:t>
      </w:r>
    </w:p>
    <w:p w:rsidR="008B7620" w:rsidRDefault="008B7620" w:rsidP="008B7620">
      <w:pPr>
        <w:rPr>
          <w:rFonts w:ascii="Times New Roman" w:hAnsi="Times New Roman" w:cs="Times New Roman"/>
        </w:rPr>
      </w:pPr>
      <w:proofErr w:type="gramStart"/>
      <w:r w:rsidRPr="004954CF"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 xml:space="preserve"> Independence</w:t>
      </w:r>
      <w:proofErr w:type="gramEnd"/>
      <w:r>
        <w:rPr>
          <w:rFonts w:ascii="Times New Roman" w:hAnsi="Times New Roman" w:cs="Times New Roman"/>
        </w:rPr>
        <w:t xml:space="preserve"> as soon as possible</w:t>
      </w:r>
    </w:p>
    <w:p w:rsidR="00A437EE" w:rsidRDefault="00A437EE" w:rsidP="00453F58">
      <w:pPr>
        <w:rPr>
          <w:rFonts w:ascii="Times New Roman" w:hAnsi="Times New Roman" w:cs="Times New Roman"/>
        </w:rPr>
      </w:pPr>
    </w:p>
    <w:p w:rsidR="008B7620" w:rsidRDefault="008B7620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13</w:t>
      </w:r>
    </w:p>
    <w:p w:rsidR="00453F58" w:rsidRDefault="00453F58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12</w:t>
      </w:r>
    </w:p>
    <w:p w:rsidR="00330066" w:rsidRDefault="00330066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12</w:t>
      </w:r>
    </w:p>
    <w:p w:rsidR="00217393" w:rsidRDefault="00217393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12</w:t>
      </w:r>
    </w:p>
    <w:p w:rsidR="00D153AF" w:rsidRDefault="00D153AF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11</w:t>
      </w:r>
    </w:p>
    <w:p w:rsidR="00A437EE" w:rsidRDefault="00A437EE" w:rsidP="00453F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10</w:t>
      </w:r>
    </w:p>
    <w:p w:rsidR="0077475C" w:rsidRDefault="00C44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6</w:t>
      </w:r>
    </w:p>
    <w:p w:rsidR="00892778" w:rsidRDefault="007747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6</w:t>
      </w:r>
    </w:p>
    <w:p w:rsidR="00D15BCA" w:rsidRDefault="008927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6</w:t>
      </w:r>
    </w:p>
    <w:p w:rsidR="00A437EE" w:rsidRDefault="00D15B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9</w:t>
      </w:r>
      <w:r w:rsidR="00A437EE">
        <w:rPr>
          <w:rFonts w:ascii="Times New Roman" w:hAnsi="Times New Roman" w:cs="Times New Roman"/>
        </w:rPr>
        <w:br w:type="page"/>
      </w:r>
    </w:p>
    <w:p w:rsidR="004954CF" w:rsidRDefault="004954CF" w:rsidP="009A6537">
      <w:pPr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8B7620">
        <w:rPr>
          <w:rFonts w:ascii="Times New Roman" w:hAnsi="Times New Roman" w:cs="Times New Roman"/>
          <w:b/>
          <w:sz w:val="24"/>
          <w:shd w:val="pct15" w:color="auto" w:fill="FFFFFF"/>
        </w:rPr>
        <w:lastRenderedPageBreak/>
        <w:t xml:space="preserve">Q11. In our society, some claim to be Taiwanese, some </w:t>
      </w:r>
      <w:r w:rsidR="009A6537" w:rsidRPr="008B7620">
        <w:rPr>
          <w:rFonts w:ascii="Times New Roman" w:hAnsi="Times New Roman" w:cs="Times New Roman"/>
          <w:b/>
          <w:sz w:val="24"/>
          <w:shd w:val="pct15" w:color="auto" w:fill="FFFFFF"/>
        </w:rPr>
        <w:t xml:space="preserve">claim to be Chinese, and others believe they are both. Do you consider yourself to be Taiwanese, Chinese or both? </w:t>
      </w:r>
      <w:r w:rsidR="008B7620">
        <w:rPr>
          <w:rFonts w:ascii="Times New Roman" w:hAnsi="Times New Roman" w:cs="Times New Roman"/>
          <w:b/>
          <w:sz w:val="24"/>
          <w:shd w:val="pct15" w:color="auto" w:fill="FFFFFF"/>
        </w:rPr>
        <w:t xml:space="preserve"> </w:t>
      </w:r>
    </w:p>
    <w:p w:rsidR="008258A7" w:rsidRDefault="008258A7" w:rsidP="00330066">
      <w:pPr>
        <w:pStyle w:val="Default"/>
        <w:rPr>
          <w:sz w:val="23"/>
          <w:szCs w:val="23"/>
        </w:rPr>
      </w:pPr>
      <w:r>
        <w:rPr>
          <w:rFonts w:hint="eastAsia"/>
          <w:sz w:val="23"/>
          <w:szCs w:val="23"/>
        </w:rPr>
        <w:t>在我們社會上，有人說自己是「臺灣人」，也有人說自己是「中國人」，也有人說都是。請問您認為您自己是「臺灣人」、「中國人」，或者都是？</w:t>
      </w:r>
    </w:p>
    <w:p w:rsidR="00A437EE" w:rsidRDefault="00A437EE" w:rsidP="008B7620">
      <w:pPr>
        <w:rPr>
          <w:rFonts w:ascii="Times New Roman" w:hAnsi="Times New Roman" w:cs="Times New Roman"/>
        </w:rPr>
      </w:pPr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1 Chinese</w:t>
      </w:r>
    </w:p>
    <w:p w:rsidR="008B7620" w:rsidRDefault="008B7620" w:rsidP="008B7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 both and no response</w:t>
      </w:r>
    </w:p>
    <w:p w:rsidR="008B7620" w:rsidRDefault="008B7620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Taiwanese </w:t>
      </w:r>
    </w:p>
    <w:p w:rsidR="00A437EE" w:rsidRDefault="00A437EE" w:rsidP="009A6537">
      <w:pPr>
        <w:rPr>
          <w:rFonts w:ascii="Times New Roman" w:hAnsi="Times New Roman" w:cs="Times New Roman"/>
        </w:rPr>
      </w:pPr>
    </w:p>
    <w:p w:rsidR="008B7620" w:rsidRDefault="008B7620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: Q28</w:t>
      </w:r>
    </w:p>
    <w:p w:rsidR="00453F58" w:rsidRDefault="00453F58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6: Q35</w:t>
      </w:r>
    </w:p>
    <w:p w:rsidR="00330066" w:rsidRDefault="00330066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5: Q36</w:t>
      </w:r>
    </w:p>
    <w:p w:rsidR="00217393" w:rsidRDefault="00217393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4: Q36</w:t>
      </w:r>
    </w:p>
    <w:p w:rsidR="00D153AF" w:rsidRDefault="00D153AF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2: Q36</w:t>
      </w:r>
    </w:p>
    <w:p w:rsidR="00A437EE" w:rsidRDefault="00A437EE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1: Q38</w:t>
      </w:r>
    </w:p>
    <w:p w:rsidR="00217393" w:rsidRDefault="00C44D93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8: Q38</w:t>
      </w:r>
    </w:p>
    <w:p w:rsidR="0077475C" w:rsidRDefault="0077475C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5: Q38</w:t>
      </w:r>
    </w:p>
    <w:p w:rsidR="00892778" w:rsidRDefault="00892778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4: Q35</w:t>
      </w:r>
    </w:p>
    <w:p w:rsidR="00D15BCA" w:rsidRDefault="00D15BCA" w:rsidP="009A65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2: Q34</w:t>
      </w:r>
    </w:p>
    <w:p w:rsidR="00F5566B" w:rsidRDefault="00F5566B" w:rsidP="009A6537">
      <w:pPr>
        <w:rPr>
          <w:rFonts w:ascii="Times New Roman" w:hAnsi="Times New Roman" w:cs="Times New Roman"/>
        </w:rPr>
      </w:pPr>
    </w:p>
    <w:p w:rsidR="00F5566B" w:rsidRDefault="00F5566B" w:rsidP="009A6537">
      <w:pPr>
        <w:rPr>
          <w:rFonts w:ascii="Times New Roman" w:hAnsi="Times New Roman" w:cs="Times New Roman"/>
        </w:rPr>
      </w:pPr>
    </w:p>
    <w:p w:rsidR="00F5566B" w:rsidRDefault="00F5566B" w:rsidP="009A6537">
      <w:pPr>
        <w:rPr>
          <w:rFonts w:ascii="Times New Roman" w:hAnsi="Times New Roman" w:cs="Times New Roman"/>
        </w:rPr>
      </w:pPr>
    </w:p>
    <w:p w:rsidR="00F5566B" w:rsidRDefault="00F5566B" w:rsidP="009A6537">
      <w:pPr>
        <w:rPr>
          <w:rFonts w:ascii="Times New Roman" w:hAnsi="Times New Roman" w:cs="Times New Roman"/>
        </w:rPr>
      </w:pPr>
    </w:p>
    <w:p w:rsidR="00F5566B" w:rsidRDefault="00F5566B" w:rsidP="009A6537">
      <w:pPr>
        <w:rPr>
          <w:rFonts w:ascii="Times New Roman" w:hAnsi="Times New Roman" w:cs="Times New Roman"/>
        </w:rPr>
      </w:pPr>
    </w:p>
    <w:p w:rsidR="0051556C" w:rsidRPr="008B7620" w:rsidRDefault="0051556C" w:rsidP="00754F48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51556C" w:rsidRPr="008B76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C519A5"/>
    <w:multiLevelType w:val="hybridMultilevel"/>
    <w:tmpl w:val="835C083E"/>
    <w:lvl w:ilvl="0" w:tplc="3566D43C">
      <w:start w:val="1"/>
      <w:numFmt w:val="decimalFullWidth"/>
      <w:lvlText w:val="%1．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DI3NjGyMDQ2NTdS0lEKTi0uzszPAykwqgUABvhpRSwAAAA="/>
  </w:docVars>
  <w:rsids>
    <w:rsidRoot w:val="00BC4020"/>
    <w:rsid w:val="00000AA3"/>
    <w:rsid w:val="00114885"/>
    <w:rsid w:val="00217393"/>
    <w:rsid w:val="00245EE4"/>
    <w:rsid w:val="00330066"/>
    <w:rsid w:val="003E2A9B"/>
    <w:rsid w:val="00453F58"/>
    <w:rsid w:val="004954CF"/>
    <w:rsid w:val="004C0E9B"/>
    <w:rsid w:val="0051556C"/>
    <w:rsid w:val="005840EC"/>
    <w:rsid w:val="00754F48"/>
    <w:rsid w:val="0077475C"/>
    <w:rsid w:val="00807BD2"/>
    <w:rsid w:val="008258A7"/>
    <w:rsid w:val="00834E91"/>
    <w:rsid w:val="00892778"/>
    <w:rsid w:val="008B7620"/>
    <w:rsid w:val="008F6DC5"/>
    <w:rsid w:val="00943A6F"/>
    <w:rsid w:val="009A191C"/>
    <w:rsid w:val="009A6537"/>
    <w:rsid w:val="00A437EE"/>
    <w:rsid w:val="00AC54AD"/>
    <w:rsid w:val="00AE0451"/>
    <w:rsid w:val="00BB01C2"/>
    <w:rsid w:val="00BB2E52"/>
    <w:rsid w:val="00BC4020"/>
    <w:rsid w:val="00C44D93"/>
    <w:rsid w:val="00CA3C38"/>
    <w:rsid w:val="00CC4F92"/>
    <w:rsid w:val="00D153AF"/>
    <w:rsid w:val="00D15BCA"/>
    <w:rsid w:val="00D172C6"/>
    <w:rsid w:val="00F37C15"/>
    <w:rsid w:val="00F5566B"/>
    <w:rsid w:val="00F80872"/>
    <w:rsid w:val="00FB02CD"/>
    <w:rsid w:val="00FB7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63CC72-8C6D-4E19-B108-6FAC0AB62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B01C2"/>
    <w:pPr>
      <w:autoSpaceDE w:val="0"/>
      <w:autoSpaceDN w:val="0"/>
      <w:adjustRightInd w:val="0"/>
      <w:spacing w:after="0" w:line="240" w:lineRule="auto"/>
    </w:pPr>
    <w:rPr>
      <w:rFonts w:ascii="標楷體" w:eastAsia="標楷體" w:cs="標楷體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114885"/>
    <w:pPr>
      <w:widowControl w:val="0"/>
      <w:spacing w:after="0" w:line="240" w:lineRule="auto"/>
    </w:pPr>
    <w:rPr>
      <w:rFonts w:ascii="細明體" w:eastAsia="細明體" w:hAnsi="Courier New" w:cs="Courier New"/>
      <w:kern w:val="2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rsid w:val="00114885"/>
    <w:rPr>
      <w:rFonts w:ascii="細明體" w:eastAsia="細明體" w:hAnsi="Courier New" w:cs="Courier New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ang</dc:creator>
  <cp:keywords/>
  <dc:description/>
  <cp:lastModifiedBy>wearytolove</cp:lastModifiedBy>
  <cp:revision>2</cp:revision>
  <dcterms:created xsi:type="dcterms:W3CDTF">2019-05-21T20:10:00Z</dcterms:created>
  <dcterms:modified xsi:type="dcterms:W3CDTF">2019-05-21T20:10:00Z</dcterms:modified>
</cp:coreProperties>
</file>